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0F06F" w14:textId="6B63254D" w:rsidR="007F6C79" w:rsidRDefault="00362095" w:rsidP="008B4C66">
      <w:pPr>
        <w:ind w:right="829"/>
        <w:rPr>
          <w:rFonts w:ascii="Franklin Gothic Book" w:hAnsi="Franklin Gothic Book"/>
          <w:b/>
          <w:bCs/>
          <w:color w:val="954F72" w:themeColor="text2"/>
          <w:sz w:val="56"/>
          <w:szCs w:val="56"/>
        </w:rPr>
      </w:pPr>
      <w:r>
        <w:rPr>
          <w:rFonts w:ascii="Franklin Gothic Book" w:hAnsi="Franklin Gothic Book"/>
          <w:noProof/>
          <w:sz w:val="56"/>
          <w:szCs w:val="56"/>
        </w:rPr>
        <w:drawing>
          <wp:anchor distT="0" distB="0" distL="114300" distR="114300" simplePos="0" relativeHeight="251652095" behindDoc="0" locked="0" layoutInCell="1" allowOverlap="1" wp14:anchorId="35F08852" wp14:editId="01FB34A5">
            <wp:simplePos x="0" y="0"/>
            <wp:positionH relativeFrom="page">
              <wp:align>right</wp:align>
            </wp:positionH>
            <wp:positionV relativeFrom="paragraph">
              <wp:posOffset>-2087880</wp:posOffset>
            </wp:positionV>
            <wp:extent cx="9182100" cy="5173477"/>
            <wp:effectExtent l="0" t="0" r="0" b="8255"/>
            <wp:wrapNone/>
            <wp:docPr id="6" name="Picture 6" descr="A person in a white dres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erson in a white dres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2100" cy="51734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307D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88959" behindDoc="0" locked="0" layoutInCell="1" allowOverlap="1" wp14:anchorId="0A95F0C9" wp14:editId="66DAF57A">
                <wp:simplePos x="0" y="0"/>
                <wp:positionH relativeFrom="column">
                  <wp:posOffset>91440</wp:posOffset>
                </wp:positionH>
                <wp:positionV relativeFrom="paragraph">
                  <wp:posOffset>7848600</wp:posOffset>
                </wp:positionV>
                <wp:extent cx="2659380" cy="472440"/>
                <wp:effectExtent l="0" t="0" r="7620" b="3810"/>
                <wp:wrapNone/>
                <wp:docPr id="10" name="Cuadro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9380" cy="4724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E6432B" w14:textId="77777777" w:rsidR="0047307D" w:rsidRPr="0047307D" w:rsidRDefault="0047307D" w:rsidP="0047307D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8"/>
                                <w:lang w:val="es-419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sz w:val="28"/>
                                <w:lang w:val="es-419"/>
                              </w:rPr>
                              <w:t xml:space="preserve">Red de Salud Maternal del Condado de San Bernardino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A95F0C9" id="_x0000_t202" coordsize="21600,21600" o:spt="202" path="m,l,21600r21600,l21600,xe">
                <v:stroke joinstyle="miter"/>
                <v:path gradientshapeok="t" o:connecttype="rect"/>
              </v:shapetype>
              <v:shape id="Cuadro de texto 10" o:spid="_x0000_s1026" type="#_x0000_t202" style="position:absolute;margin-left:7.2pt;margin-top:618pt;width:209.4pt;height:37.2pt;z-index:25168895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" fillcolor="white [3212]" stroked="f" strokeweight=".5pt">
                <v:textbox>
                  <w:txbxContent>
                    <w:p w14:paraId="25E6432B" w14:textId="77777777" w:rsidR="0047307D" w:rsidRPr="0047307D" w:rsidRDefault="0047307D" w:rsidP="0047307D">
                      <w:pPr>
                        <w:spacing w:after="0" w:line="240" w:lineRule="auto"/>
                        <w:rPr>
                          <w:rFonts w:ascii="Arial" w:hAnsi="Arial" w:cs="Arial"/>
                          <w:sz w:val="28"/>
                          <w:lang w:val="es-419"/>
                        </w:rPr>
                      </w:pPr>
                      <w:r w:rsidRPr="0047307D">
                        <w:rPr>
                          <w:rFonts w:ascii="Arial" w:hAnsi="Arial" w:cs="Arial"/>
                          <w:sz w:val="28"/>
                          <w:lang w:val="es-419"/>
                        </w:rPr>
                        <w:t xml:space="preserve">Red de Salud Maternal del Condado de San Bernardino </w:t>
                      </w:r>
                    </w:p>
                  </w:txbxContent>
                </v:textbox>
              </v:shape>
            </w:pict>
          </mc:Fallback>
        </mc:AlternateContent>
      </w:r>
      <w:r w:rsidR="0047307D">
        <w:rPr>
          <w:noProof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81791" behindDoc="0" locked="0" layoutInCell="1" allowOverlap="1" wp14:anchorId="2EDA9898" wp14:editId="04B65BAE">
                <wp:simplePos x="0" y="0"/>
                <wp:positionH relativeFrom="page">
                  <wp:posOffset>3439795</wp:posOffset>
                </wp:positionH>
                <wp:positionV relativeFrom="paragraph">
                  <wp:posOffset>6429375</wp:posOffset>
                </wp:positionV>
                <wp:extent cx="4191000" cy="1072515"/>
                <wp:effectExtent l="0" t="0" r="0" b="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0" cy="1072515"/>
                        </a:xfrm>
                        <a:prstGeom prst="round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7121D" w14:textId="2AE9AA16" w:rsidR="004F55A7" w:rsidRPr="0047307D" w:rsidRDefault="00DA3258" w:rsidP="00DA3258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  <w:t xml:space="preserve">Si a usted o alguien a quien conozca le gustaría obtener ayuda con [inserte el tema relevante], por favor llame al </w:t>
                            </w: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  <w:t>[inserte el nombre e información de contacto del recurso]</w:t>
                            </w:r>
                            <w:r w:rsidRPr="0047307D">
                              <w:rPr>
                                <w:rFonts w:ascii="Arial" w:hAnsi="Arial" w:cs="Arial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  <w:t>.</w:t>
                            </w:r>
                          </w:p>
                          <w:p w14:paraId="043ECDC3" w14:textId="77777777" w:rsidR="004F55A7" w:rsidRPr="006F547F" w:rsidRDefault="004F55A7" w:rsidP="004F55A7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DA9898" id="Text Box 2" o:spid="_x0000_s1027" style="position:absolute;margin-left:270.85pt;margin-top:506.25pt;width:330pt;height:84.45pt;z-index:251681791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" filled="f" stroked="f">
                <v:stroke joinstyle="miter"/>
                <v:textbox>
                  <w:txbxContent>
                    <w:p w14:paraId="42B7121D" w14:textId="2AE9AA16" w:rsidR="004F55A7" w:rsidRPr="0047307D" w:rsidRDefault="00DA3258" w:rsidP="00DA3258">
                      <w:pPr>
                        <w:jc w:val="center"/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s-US"/>
                        </w:rPr>
                        <w:t xml:space="preserve">Si a usted o alguien a quien conozca le gustaría obtener ayuda con [inserte el tema relevante], por favor llame al </w:t>
                      </w:r>
                      <w:r w:rsidRPr="0047307D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s-US"/>
                        </w:rPr>
                        <w:t>[inserte el nombre e información de contacto del recurso]</w:t>
                      </w:r>
                      <w:r w:rsidRPr="0047307D">
                        <w:rPr>
                          <w:rFonts w:ascii="Arial" w:hAnsi="Arial" w:cs="Arial"/>
                          <w:i/>
                          <w:iCs/>
                          <w:color w:val="FFFFFF" w:themeColor="background1"/>
                          <w:sz w:val="28"/>
                          <w:szCs w:val="28"/>
                          <w:lang w:val="es-US"/>
                        </w:rPr>
                        <w:t>.</w:t>
                      </w:r>
                    </w:p>
                    <w:p w14:paraId="043ECDC3" w14:textId="77777777" w:rsidR="004F55A7" w:rsidRPr="006F547F" w:rsidRDefault="004F55A7" w:rsidP="004F55A7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 w:rsidR="00C90C54">
        <w:rPr>
          <w:noProof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71551" behindDoc="0" locked="0" layoutInCell="1" allowOverlap="1" wp14:anchorId="1837F93A" wp14:editId="6D8F7366">
                <wp:simplePos x="0" y="0"/>
                <wp:positionH relativeFrom="margin">
                  <wp:posOffset>2562131</wp:posOffset>
                </wp:positionH>
                <wp:positionV relativeFrom="paragraph">
                  <wp:posOffset>2553077</wp:posOffset>
                </wp:positionV>
                <wp:extent cx="4048125" cy="442714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8125" cy="4427145"/>
                        </a:xfrm>
                        <a:prstGeom prst="round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9D5A68" w14:textId="3A988984" w:rsidR="0065341A" w:rsidRPr="0047307D" w:rsidRDefault="00C83E8D" w:rsidP="006051C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[</w:t>
                            </w:r>
                            <w:r w:rsidR="00DA3258" w:rsidRPr="0047307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In</w:t>
                            </w:r>
                            <w:r w:rsidR="006F547F" w:rsidRPr="0047307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troduzca</w:t>
                            </w:r>
                            <w:r w:rsidR="00DA3258" w:rsidRPr="0047307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 xml:space="preserve"> la fecha y hora</w:t>
                            </w: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]</w:t>
                            </w:r>
                          </w:p>
                          <w:p w14:paraId="4DA2EF26" w14:textId="64DB2956" w:rsidR="00583FB1" w:rsidRPr="0047307D" w:rsidRDefault="00DA3258" w:rsidP="00DA3258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Acompáñenos para aprender un poco más sobre la salud integral del cuerpo durante y después del embarazo. Esta reunión le brindará información útil y una oportunidad de debatir los siguientes temas con [inserte la audiencia]:</w:t>
                            </w:r>
                          </w:p>
                          <w:p w14:paraId="19B01613" w14:textId="01BEAF0B" w:rsidR="00C35FD8" w:rsidRPr="0047307D" w:rsidRDefault="00DA3258" w:rsidP="006A002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Nutrición y prevención de enfermedades durante y después del embarazo.</w:t>
                            </w:r>
                          </w:p>
                          <w:p w14:paraId="33876341" w14:textId="0CD2645D" w:rsidR="009438B2" w:rsidRPr="0047307D" w:rsidRDefault="00DA3258" w:rsidP="006A002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Actividad física durante y después del embarazo.</w:t>
                            </w:r>
                          </w:p>
                          <w:p w14:paraId="26AD58BD" w14:textId="6537716F" w:rsidR="00C90C54" w:rsidRPr="0047307D" w:rsidRDefault="00DA3258" w:rsidP="006A002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 w:line="240" w:lineRule="auto"/>
                              <w:contextualSpacing w:val="0"/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FFFFFF" w:themeColor="background1"/>
                                <w:sz w:val="29"/>
                                <w:szCs w:val="29"/>
                                <w:lang w:val="es-US"/>
                              </w:rPr>
                              <w:t>Salud bucal durante y después del embarazo.</w:t>
                            </w:r>
                          </w:p>
                          <w:p w14:paraId="7EBD60D0" w14:textId="77777777" w:rsidR="00583FB1" w:rsidRPr="0047307D" w:rsidRDefault="00583FB1" w:rsidP="00583FB1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9"/>
                                <w:lang w:val="es-US"/>
                              </w:rPr>
                            </w:pPr>
                          </w:p>
                          <w:p w14:paraId="42380DDD" w14:textId="77777777" w:rsidR="00583FB1" w:rsidRPr="00DA3258" w:rsidRDefault="00583FB1" w:rsidP="00583FB1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17A1C626" w14:textId="6AEA5974" w:rsidR="00583FB1" w:rsidRPr="00DA3258" w:rsidRDefault="00583FB1" w:rsidP="00583FB1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837F93A" id="_x0000_s1028" style="position:absolute;margin-left:201.75pt;margin-top:201.05pt;width:318.75pt;height:348.6pt;z-index:25167155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" filled="f" stroked="f">
                <v:stroke joinstyle="miter"/>
                <v:textbox>
                  <w:txbxContent>
                    <w:p w14:paraId="0C9D5A68" w14:textId="3A988984" w:rsidR="0065341A" w:rsidRPr="0047307D" w:rsidRDefault="00C83E8D" w:rsidP="006051C6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[</w:t>
                      </w:r>
                      <w:r w:rsidR="00DA3258" w:rsidRPr="0047307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In</w:t>
                      </w:r>
                      <w:r w:rsidR="006F547F" w:rsidRPr="0047307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troduzca</w:t>
                      </w:r>
                      <w:r w:rsidR="00DA3258" w:rsidRPr="0047307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 xml:space="preserve"> la fecha y hora</w:t>
                      </w:r>
                      <w:r w:rsidRPr="0047307D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]</w:t>
                      </w:r>
                    </w:p>
                    <w:p w14:paraId="4DA2EF26" w14:textId="64DB2956" w:rsidR="00583FB1" w:rsidRPr="0047307D" w:rsidRDefault="00DA3258" w:rsidP="00DA3258">
                      <w:pPr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Acompáñenos para aprender un poco más sobre la salud integral del cuerpo durante y después del embarazo. Esta reunión le brindará información útil y una oportunidad de debatir los siguientes temas con [inserte la audiencia]:</w:t>
                      </w:r>
                    </w:p>
                    <w:p w14:paraId="19B01613" w14:textId="01BEAF0B" w:rsidR="00C35FD8" w:rsidRPr="0047307D" w:rsidRDefault="00DA3258" w:rsidP="006A0027">
                      <w:pPr>
                        <w:pStyle w:val="Prrafodelista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Nutrición y prevención de enfermedades durante y después del embarazo.</w:t>
                      </w:r>
                    </w:p>
                    <w:p w14:paraId="33876341" w14:textId="0CD2645D" w:rsidR="009438B2" w:rsidRPr="0047307D" w:rsidRDefault="00DA3258" w:rsidP="006A0027">
                      <w:pPr>
                        <w:pStyle w:val="Prrafodelista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Actividad física durante y después del embarazo.</w:t>
                      </w:r>
                    </w:p>
                    <w:p w14:paraId="26AD58BD" w14:textId="6537716F" w:rsidR="00C90C54" w:rsidRPr="0047307D" w:rsidRDefault="00DA3258" w:rsidP="006A0027">
                      <w:pPr>
                        <w:pStyle w:val="Prrafodelista"/>
                        <w:numPr>
                          <w:ilvl w:val="0"/>
                          <w:numId w:val="1"/>
                        </w:numPr>
                        <w:spacing w:after="120" w:line="240" w:lineRule="auto"/>
                        <w:contextualSpacing w:val="0"/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FFFFFF" w:themeColor="background1"/>
                          <w:sz w:val="29"/>
                          <w:szCs w:val="29"/>
                          <w:lang w:val="es-US"/>
                        </w:rPr>
                        <w:t>Salud bucal durante y después del embarazo.</w:t>
                      </w:r>
                    </w:p>
                    <w:p w14:paraId="7EBD60D0" w14:textId="77777777" w:rsidR="00583FB1" w:rsidRPr="0047307D" w:rsidRDefault="00583FB1" w:rsidP="00583FB1">
                      <w:pP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9"/>
                          <w:lang w:val="es-US"/>
                        </w:rPr>
                      </w:pPr>
                    </w:p>
                    <w:p w14:paraId="42380DDD" w14:textId="77777777" w:rsidR="00583FB1" w:rsidRPr="00DA3258" w:rsidRDefault="00583FB1" w:rsidP="00583FB1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  <w:p w14:paraId="17A1C626" w14:textId="6AEA5974" w:rsidR="00583FB1" w:rsidRPr="00DA3258" w:rsidRDefault="00583FB1" w:rsidP="00583FB1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9438B2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69503" behindDoc="0" locked="0" layoutInCell="1" allowOverlap="1" wp14:anchorId="574B8238" wp14:editId="241433F9">
                <wp:simplePos x="0" y="0"/>
                <wp:positionH relativeFrom="margin">
                  <wp:posOffset>-732954</wp:posOffset>
                </wp:positionH>
                <wp:positionV relativeFrom="paragraph">
                  <wp:posOffset>-220</wp:posOffset>
                </wp:positionV>
                <wp:extent cx="7493635" cy="1846907"/>
                <wp:effectExtent l="0" t="0" r="0" b="12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93635" cy="18469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489E1B" w14:textId="72A3B254" w:rsidR="002C2425" w:rsidRPr="00DA3258" w:rsidRDefault="00DA3258" w:rsidP="00583FB1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52"/>
                                <w:szCs w:val="52"/>
                                <w:lang w:val="es-US"/>
                              </w:rPr>
                            </w:pPr>
                            <w:r w:rsidRPr="00DA3258">
                              <w:rPr>
                                <w:b/>
                                <w:bCs/>
                                <w:color w:val="4A2739" w:themeColor="text2" w:themeShade="80"/>
                                <w:sz w:val="110"/>
                                <w:szCs w:val="110"/>
                                <w:lang w:val="es-US"/>
                              </w:rPr>
                              <w:t>Salud integral del cuerpo</w:t>
                            </w:r>
                            <w:r w:rsidR="009438B2" w:rsidRPr="00DA3258">
                              <w:rPr>
                                <w:b/>
                                <w:bCs/>
                                <w:color w:val="4A2739" w:themeColor="text2" w:themeShade="80"/>
                                <w:sz w:val="112"/>
                                <w:szCs w:val="112"/>
                                <w:lang w:val="es-US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4A2739" w:themeColor="text2" w:themeShade="80"/>
                                <w:sz w:val="84"/>
                                <w:szCs w:val="84"/>
                                <w:lang w:val="es-US"/>
                              </w:rPr>
                              <w:t>d</w:t>
                            </w:r>
                            <w:r w:rsidRPr="00DA3258">
                              <w:rPr>
                                <w:b/>
                                <w:bCs/>
                                <w:color w:val="4A2739" w:themeColor="text2" w:themeShade="80"/>
                                <w:sz w:val="84"/>
                                <w:szCs w:val="84"/>
                                <w:lang w:val="es-US"/>
                              </w:rPr>
                              <w:t>urante y después del embaraz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4B8238" id="Rectangle 15" o:spid="_x0000_s1029" style="position:absolute;margin-left:-57.7pt;margin-top:0;width:590.05pt;height:145.45pt;z-index:25166950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" filled="f" stroked="f" strokeweight="1pt">
                <v:textbox>
                  <w:txbxContent>
                    <w:p w14:paraId="38489E1B" w14:textId="72A3B254" w:rsidR="002C2425" w:rsidRPr="00DA3258" w:rsidRDefault="00DA3258" w:rsidP="00583FB1">
                      <w:pPr>
                        <w:jc w:val="center"/>
                        <w:rPr>
                          <w:b/>
                          <w:bCs/>
                          <w:i/>
                          <w:iCs/>
                          <w:color w:val="4A2739" w:themeColor="text2" w:themeShade="80"/>
                          <w:sz w:val="52"/>
                          <w:szCs w:val="52"/>
                          <w:lang w:val="es-US"/>
                        </w:rPr>
                      </w:pPr>
                      <w:r w:rsidRPr="00DA3258">
                        <w:rPr>
                          <w:b/>
                          <w:bCs/>
                          <w:color w:val="4A2739" w:themeColor="text2" w:themeShade="80"/>
                          <w:sz w:val="110"/>
                          <w:szCs w:val="110"/>
                          <w:lang w:val="es-US"/>
                        </w:rPr>
                        <w:t>Salud integral del cuerpo</w:t>
                      </w:r>
                      <w:r w:rsidR="009438B2" w:rsidRPr="00DA3258">
                        <w:rPr>
                          <w:b/>
                          <w:bCs/>
                          <w:color w:val="4A2739" w:themeColor="text2" w:themeShade="80"/>
                          <w:sz w:val="112"/>
                          <w:szCs w:val="112"/>
                          <w:lang w:val="es-US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4A2739" w:themeColor="text2" w:themeShade="80"/>
                          <w:sz w:val="84"/>
                          <w:szCs w:val="84"/>
                          <w:lang w:val="es-US"/>
                        </w:rPr>
                        <w:t>d</w:t>
                      </w:r>
                      <w:r w:rsidRPr="00DA3258">
                        <w:rPr>
                          <w:b/>
                          <w:bCs/>
                          <w:color w:val="4A2739" w:themeColor="text2" w:themeShade="80"/>
                          <w:sz w:val="84"/>
                          <w:szCs w:val="84"/>
                          <w:lang w:val="es-US"/>
                        </w:rPr>
                        <w:t>urante y después del embaraz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051C6">
        <w:rPr>
          <w:noProof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84863" behindDoc="0" locked="0" layoutInCell="1" allowOverlap="1" wp14:anchorId="3C625174" wp14:editId="6CE73C5C">
                <wp:simplePos x="0" y="0"/>
                <wp:positionH relativeFrom="page">
                  <wp:posOffset>390525</wp:posOffset>
                </wp:positionH>
                <wp:positionV relativeFrom="margin">
                  <wp:posOffset>4238625</wp:posOffset>
                </wp:positionV>
                <wp:extent cx="2797175" cy="2400300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7175" cy="2400300"/>
                        </a:xfrm>
                        <a:prstGeom prst="round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DB24A" w14:textId="650F0DD4" w:rsidR="0065341A" w:rsidRPr="0047307D" w:rsidRDefault="00DA3258" w:rsidP="0065341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Presentado por</w:t>
                            </w:r>
                            <w:r w:rsidR="0065341A"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 xml:space="preserve"> [</w:t>
                            </w: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nombre</w:t>
                            </w:r>
                            <w:r w:rsidR="004F55A7"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], [</w:t>
                            </w: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organización</w:t>
                            </w:r>
                            <w:r w:rsidR="0065341A"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]</w:t>
                            </w:r>
                          </w:p>
                          <w:p w14:paraId="60FA51FC" w14:textId="59C92BAB" w:rsidR="0065341A" w:rsidRPr="0047307D" w:rsidRDefault="00DA3258" w:rsidP="00DA3258">
                            <w:pPr>
                              <w:jc w:val="center"/>
                              <w:rPr>
                                <w:rFonts w:ascii="Arial" w:hAnsi="Arial" w:cs="Arial"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8"/>
                                <w:szCs w:val="32"/>
                                <w:lang w:val="es-US"/>
                              </w:rPr>
                              <w:t>Inserte una descripción de dos párrafos del experto en el tema.</w:t>
                            </w:r>
                          </w:p>
                          <w:p w14:paraId="7D3BC2EC" w14:textId="76F38797" w:rsidR="00C83E8D" w:rsidRPr="006F547F" w:rsidRDefault="00C83E8D" w:rsidP="0065341A">
                            <w:pPr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32"/>
                                <w:szCs w:val="32"/>
                                <w:lang w:val="es-US"/>
                              </w:rPr>
                            </w:pPr>
                          </w:p>
                          <w:p w14:paraId="7E28085C" w14:textId="77777777" w:rsidR="0065341A" w:rsidRPr="006F547F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60D5AD20" w14:textId="77777777" w:rsidR="0065341A" w:rsidRPr="006F547F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005FA0A3" w14:textId="77777777" w:rsidR="0065341A" w:rsidRPr="006F547F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625174" id="_x0000_s1030" style="position:absolute;margin-left:30.75pt;margin-top:333.75pt;width:220.25pt;height:189pt;z-index:251684863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" filled="f" stroked="f">
                <v:stroke joinstyle="miter"/>
                <v:textbox>
                  <w:txbxContent>
                    <w:p w14:paraId="6BDDB24A" w14:textId="650F0DD4" w:rsidR="0065341A" w:rsidRPr="0047307D" w:rsidRDefault="00DA3258" w:rsidP="0065341A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Presentado por</w:t>
                      </w:r>
                      <w:r w:rsidR="0065341A"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 xml:space="preserve"> [</w:t>
                      </w:r>
                      <w:r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nombre</w:t>
                      </w:r>
                      <w:r w:rsidR="004F55A7"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], [</w:t>
                      </w:r>
                      <w:r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organización</w:t>
                      </w:r>
                      <w:r w:rsidR="0065341A"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]</w:t>
                      </w:r>
                    </w:p>
                    <w:p w14:paraId="60FA51FC" w14:textId="59C92BAB" w:rsidR="0065341A" w:rsidRPr="0047307D" w:rsidRDefault="00DA3258" w:rsidP="00DA3258">
                      <w:pPr>
                        <w:jc w:val="center"/>
                        <w:rPr>
                          <w:rFonts w:ascii="Arial" w:hAnsi="Arial" w:cs="Arial"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8"/>
                          <w:szCs w:val="32"/>
                          <w:lang w:val="es-US"/>
                        </w:rPr>
                        <w:t>Inserte una descripción de dos párrafos del experto en el tema.</w:t>
                      </w:r>
                    </w:p>
                    <w:p w14:paraId="7D3BC2EC" w14:textId="76F38797" w:rsidR="00C83E8D" w:rsidRPr="006F547F" w:rsidRDefault="00C83E8D" w:rsidP="0065341A">
                      <w:pPr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32"/>
                          <w:szCs w:val="32"/>
                          <w:lang w:val="es-US"/>
                        </w:rPr>
                      </w:pPr>
                    </w:p>
                    <w:p w14:paraId="7E28085C" w14:textId="77777777" w:rsidR="0065341A" w:rsidRPr="006F547F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  <w:p w14:paraId="60D5AD20" w14:textId="77777777" w:rsidR="0065341A" w:rsidRPr="006F547F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  <w:p w14:paraId="005FA0A3" w14:textId="77777777" w:rsidR="0065341A" w:rsidRPr="006F547F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</w:txbxContent>
                </v:textbox>
                <w10:wrap anchorx="page" anchory="margin"/>
              </v:roundrect>
            </w:pict>
          </mc:Fallback>
        </mc:AlternateContent>
      </w:r>
      <w:r w:rsidR="006051C6" w:rsidRPr="008027BE">
        <w:rPr>
          <w:rFonts w:ascii="Franklin Gothic Book" w:hAnsi="Franklin Gothic Book"/>
          <w:b/>
          <w:bCs/>
          <w:noProof/>
          <w:color w:val="954F72" w:themeColor="text2"/>
          <w:sz w:val="56"/>
          <w:szCs w:val="56"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83839" behindDoc="0" locked="0" layoutInCell="1" allowOverlap="1" wp14:anchorId="65763573" wp14:editId="1F6049A7">
                <wp:simplePos x="0" y="0"/>
                <wp:positionH relativeFrom="margin">
                  <wp:posOffset>-561975</wp:posOffset>
                </wp:positionH>
                <wp:positionV relativeFrom="paragraph">
                  <wp:posOffset>2105025</wp:posOffset>
                </wp:positionV>
                <wp:extent cx="2837815" cy="4819650"/>
                <wp:effectExtent l="0" t="0" r="63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815" cy="48196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B0A1D" w14:textId="4F2945CE" w:rsidR="008027BE" w:rsidRDefault="008027BE" w:rsidP="008027B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763573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-44.25pt;margin-top:165.75pt;width:223.45pt;height:379.5pt;z-index:2516838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" fillcolor="#ebd9e2 [671]" stroked="f">
                <v:textbox>
                  <w:txbxContent>
                    <w:p w14:paraId="625B0A1D" w14:textId="4F2945CE" w:rsidR="008027BE" w:rsidRDefault="008027BE" w:rsidP="008027BE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051C6">
        <w:rPr>
          <w:noProof/>
          <w:lang w:val="es-419" w:eastAsia="zh-TW"/>
        </w:rPr>
        <mc:AlternateContent>
          <mc:Choice Requires="wpg">
            <w:drawing>
              <wp:anchor distT="0" distB="0" distL="114300" distR="114300" simplePos="0" relativeHeight="251667455" behindDoc="0" locked="0" layoutInCell="1" allowOverlap="1" wp14:anchorId="3C4792B0" wp14:editId="053551CC">
                <wp:simplePos x="0" y="0"/>
                <wp:positionH relativeFrom="column">
                  <wp:posOffset>-4324350</wp:posOffset>
                </wp:positionH>
                <wp:positionV relativeFrom="paragraph">
                  <wp:posOffset>-4714875</wp:posOffset>
                </wp:positionV>
                <wp:extent cx="6967220" cy="4962525"/>
                <wp:effectExtent l="19050" t="19050" r="43180" b="4762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7220" cy="4962525"/>
                          <a:chOff x="-624827" y="28575"/>
                          <a:chExt cx="6967803" cy="4962588"/>
                        </a:xfrm>
                      </wpg:grpSpPr>
                      <wps:wsp>
                        <wps:cNvPr id="12" name="Oval 12"/>
                        <wps:cNvSpPr/>
                        <wps:spPr>
                          <a:xfrm>
                            <a:off x="-466764" y="419163"/>
                            <a:ext cx="6809740" cy="4572000"/>
                          </a:xfrm>
                          <a:prstGeom prst="ellipse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 w="57150">
                            <a:solidFill>
                              <a:srgbClr val="B37192"/>
                            </a:solidFill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val 9"/>
                        <wps:cNvSpPr/>
                        <wps:spPr>
                          <a:xfrm>
                            <a:off x="-624827" y="28575"/>
                            <a:ext cx="6809740" cy="4572000"/>
                          </a:xfrm>
                          <a:prstGeom prst="ellipse">
                            <a:avLst/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57150">
                            <a:solidFill>
                              <a:srgbClr val="B37192"/>
                            </a:solidFill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E2AB44" id="Group 18" o:spid="_x0000_s1026" style="position:absolute;margin-left:-340.5pt;margin-top:-371.25pt;width:548.6pt;height:390.75pt;z-index:251667455;mso-width-relative:margin;mso-height-relative:margin" coordorigin="-6248,285" coordsize="69678,49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">
                <v:oval id="Oval 12" o:spid="_x0000_s1027" style="position:absolute;left:-4667;top:4191;width:68096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" fillcolor="#c490aa [1951]" strokecolor="#b37192" strokeweight="4.5pt">
                  <v:stroke joinstyle="miter"/>
                </v:oval>
                <v:oval id="Oval 9" o:spid="_x0000_s1028" style="position:absolute;left:-6248;top:285;width:68097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" fillcolor="#6f3b55 [2415]" strokecolor="#b37192" strokeweight="4.5pt">
                  <v:stroke joinstyle="miter"/>
                </v:oval>
              </v:group>
            </w:pict>
          </mc:Fallback>
        </mc:AlternateContent>
      </w:r>
      <w:r w:rsidR="006051C6">
        <w:rPr>
          <w:noProof/>
          <w:lang w:val="es-419" w:eastAsia="zh-TW"/>
        </w:rPr>
        <mc:AlternateContent>
          <mc:Choice Requires="wpg">
            <w:drawing>
              <wp:anchor distT="0" distB="0" distL="114300" distR="114300" simplePos="0" relativeHeight="251662335" behindDoc="0" locked="0" layoutInCell="1" allowOverlap="1" wp14:anchorId="10096152" wp14:editId="3363D8F6">
                <wp:simplePos x="0" y="0"/>
                <wp:positionH relativeFrom="column">
                  <wp:posOffset>-1485900</wp:posOffset>
                </wp:positionH>
                <wp:positionV relativeFrom="paragraph">
                  <wp:posOffset>1704975</wp:posOffset>
                </wp:positionV>
                <wp:extent cx="10191750" cy="6309117"/>
                <wp:effectExtent l="57150" t="38100" r="57150" b="3492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91750" cy="6309117"/>
                          <a:chOff x="0" y="0"/>
                          <a:chExt cx="10437798" cy="6027041"/>
                        </a:xfrm>
                      </wpg:grpSpPr>
                      <wps:wsp>
                        <wps:cNvPr id="11" name="Wave 11"/>
                        <wps:cNvSpPr/>
                        <wps:spPr>
                          <a:xfrm>
                            <a:off x="40943" y="0"/>
                            <a:ext cx="10396855" cy="3634740"/>
                          </a:xfrm>
                          <a:prstGeom prst="wave">
                            <a:avLst>
                              <a:gd name="adj1" fmla="val 12500"/>
                              <a:gd name="adj2" fmla="val -1194"/>
                            </a:avLst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76200" cap="flat" cmpd="sng" algn="ctr">
                            <a:solidFill>
                              <a:srgbClr val="954F72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Wave 4"/>
                        <wps:cNvSpPr/>
                        <wps:spPr>
                          <a:xfrm>
                            <a:off x="0" y="2784143"/>
                            <a:ext cx="9152255" cy="3242898"/>
                          </a:xfrm>
                          <a:prstGeom prst="wave">
                            <a:avLst>
                              <a:gd name="adj1" fmla="val 12500"/>
                              <a:gd name="adj2" fmla="val -1194"/>
                            </a:avLst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76200" cap="flat" cmpd="sng" algn="ctr">
                            <a:solidFill>
                              <a:srgbClr val="954F72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C3C03C" id="Group 17" o:spid="_x0000_s1026" style="position:absolute;margin-left:-117pt;margin-top:134.25pt;width:802.5pt;height:496.8pt;z-index:251662335;mso-width-relative:margin;mso-height-relative:margin" coordsize="104377,60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">
                <v:shapetype id="_x0000_t64" coordsize="21600,21600" o:spt="64" adj="2809,10800" path="m@28@0c@27@1@26@3@25@0l@21@4c@22@5@23@6@24@4xe">
                  <v:formulas>
                    <v:f eqn="val #0"/>
                    <v:f eqn="prod @0 41 9"/>
                    <v:f eqn="prod @0 23 9"/>
                    <v:f eqn="sum 0 0 @2"/>
                    <v:f eqn="sum 21600 0 #0"/>
                    <v:f eqn="sum 21600 0 @1"/>
                    <v:f eqn="sum 21600 0 @3"/>
                    <v:f eqn="sum #1 0 10800"/>
                    <v:f eqn="sum 21600 0 #1"/>
                    <v:f eqn="prod @8 2 3"/>
                    <v:f eqn="prod @8 4 3"/>
                    <v:f eqn="prod @8 2 1"/>
                    <v:f eqn="sum 21600 0 @9"/>
                    <v:f eqn="sum 21600 0 @10"/>
                    <v:f eqn="sum 21600 0 @11"/>
                    <v:f eqn="prod #1 2 3"/>
                    <v:f eqn="prod #1 4 3"/>
                    <v:f eqn="prod #1 2 1"/>
                    <v:f eqn="sum 21600 0 @15"/>
                    <v:f eqn="sum 21600 0 @16"/>
                    <v:f eqn="sum 21600 0 @17"/>
                    <v:f eqn="if @7 @14 0"/>
                    <v:f eqn="if @7 @13 @15"/>
                    <v:f eqn="if @7 @12 @16"/>
                    <v:f eqn="if @7 21600 @17"/>
                    <v:f eqn="if @7 0 @20"/>
                    <v:f eqn="if @7 @9 @19"/>
                    <v:f eqn="if @7 @10 @18"/>
                    <v:f eqn="if @7 @11 21600"/>
                    <v:f eqn="sum @24 0 @21"/>
                    <v:f eqn="sum @4 0 @0"/>
                    <v:f eqn="max @21 @25"/>
                    <v:f eqn="min @24 @28"/>
                    <v:f eqn="prod @0 2 1"/>
                    <v:f eqn="sum 21600 0 @33"/>
                    <v:f eqn="mid @26 @27"/>
                    <v:f eqn="mid @24 @28"/>
                    <v:f eqn="mid @22 @23"/>
                    <v:f eqn="mid @21 @25"/>
                  </v:formulas>
                  <v:path o:connecttype="custom" o:connectlocs="@35,@0;@38,10800;@37,@4;@36,10800" o:connectangles="270,180,90,0" textboxrect="@31,@33,@32,@34"/>
                  <v:handles>
                    <v:h position="topLeft,#0" yrange="0,4459"/>
                    <v:h position="#1,bottomRight" xrange="8640,12960"/>
                  </v:handles>
                </v:shapetype>
                <v:shape id="Wave 11" o:spid="_x0000_s1027" type="#_x0000_t64" style="position:absolute;left:409;width:103968;height:363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" adj="2700,10542" fillcolor="#6f3b55 [2415]" strokecolor="#954f72" strokeweight="6pt">
                  <v:stroke joinstyle="miter"/>
                </v:shape>
                <v:shape id="Wave 4" o:spid="_x0000_s1028" type="#_x0000_t64" style="position:absolute;top:27841;width:91522;height:32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" adj="2700,10542" fillcolor="#6f3b55 [2415]" strokecolor="#954f72" strokeweight="6pt">
                  <v:stroke joinstyle="miter"/>
                </v:shape>
              </v:group>
            </w:pict>
          </mc:Fallback>
        </mc:AlternateContent>
      </w:r>
      <w:r w:rsidR="006051C6" w:rsidRPr="00F9662B">
        <w:rPr>
          <w:rFonts w:ascii="Franklin Gothic Book" w:hAnsi="Franklin Gothic Book"/>
          <w:b/>
          <w:bCs/>
          <w:noProof/>
          <w:sz w:val="40"/>
          <w:szCs w:val="40"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589DB5FB" wp14:editId="085DAF3F">
                <wp:simplePos x="0" y="0"/>
                <wp:positionH relativeFrom="column">
                  <wp:posOffset>-716280</wp:posOffset>
                </wp:positionH>
                <wp:positionV relativeFrom="page">
                  <wp:posOffset>9466580</wp:posOffset>
                </wp:positionV>
                <wp:extent cx="7432040" cy="54356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32040" cy="543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D9B546" w14:textId="0A363839" w:rsidR="007F6C79" w:rsidRPr="0047307D" w:rsidRDefault="00D81D0D" w:rsidP="00D81D0D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 xml:space="preserve">Esta información está disponible en parte gracias al apoyo de la Red de </w:t>
                            </w:r>
                            <w:r w:rsidR="00FF0C08"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>S</w:t>
                            </w:r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 xml:space="preserve">alud </w:t>
                            </w:r>
                            <w:r w:rsidR="00FF0C08"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>M</w:t>
                            </w:r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>aternal del Condado de San Bernardino. Publicad</w:t>
                            </w:r>
                            <w:r w:rsidR="000C6A5A"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>o</w:t>
                            </w:r>
                            <w:r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 xml:space="preserve"> en el 2021. Para conocer más sobre la MHN, visite nuestro sitio web </w:t>
                            </w:r>
                            <w:hyperlink r:id="rId9" w:history="1">
                              <w:r w:rsidR="007F6C79" w:rsidRPr="0047307D">
                                <w:rPr>
                                  <w:rStyle w:val="Hyperlink"/>
                                  <w:rFonts w:ascii="Arial" w:hAnsi="Arial" w:cs="Arial"/>
                                  <w:color w:val="034A90" w:themeColor="accent1"/>
                                  <w:sz w:val="20"/>
                                  <w:lang w:val="es-US"/>
                                </w:rPr>
                                <w:t>www.maternalhealthnetworksbc.com</w:t>
                              </w:r>
                            </w:hyperlink>
                            <w:r w:rsidR="007F6C79" w:rsidRPr="0047307D">
                              <w:rPr>
                                <w:rFonts w:ascii="Arial" w:hAnsi="Arial" w:cs="Arial"/>
                                <w:color w:val="6F3B55" w:themeColor="text2" w:themeShade="BF"/>
                                <w:sz w:val="20"/>
                                <w:lang w:val="es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89DB5FB" id="_x0000_s1032" type="#_x0000_t202" style="position:absolute;margin-left:-56.4pt;margin-top:745.4pt;width:585.2pt;height:42.8pt;z-index: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" filled="f" stroked="f">
                <v:textbox style="mso-fit-shape-to-text:t">
                  <w:txbxContent>
                    <w:p w14:paraId="15D9B546" w14:textId="0A363839" w:rsidR="007F6C79" w:rsidRPr="0047307D" w:rsidRDefault="00D81D0D" w:rsidP="00D81D0D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 xml:space="preserve">Esta información está disponible en parte gracias al apoyo de la Red de </w:t>
                      </w:r>
                      <w:r w:rsidR="00FF0C08"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S</w:t>
                      </w:r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 xml:space="preserve">alud </w:t>
                      </w:r>
                      <w:r w:rsidR="00FF0C08"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M</w:t>
                      </w:r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aternal del Condado de San Bernardino. Publicad</w:t>
                      </w:r>
                      <w:r w:rsidR="000C6A5A"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o</w:t>
                      </w:r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 xml:space="preserve"> en el 2021. Para conocer más sobre la </w:t>
                      </w:r>
                      <w:proofErr w:type="spellStart"/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MHN</w:t>
                      </w:r>
                      <w:proofErr w:type="spellEnd"/>
                      <w:r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 xml:space="preserve">, visite nuestro sitio web </w:t>
                      </w:r>
                      <w:hyperlink r:id="rId10" w:history="1">
                        <w:r w:rsidR="007F6C79" w:rsidRPr="0047307D">
                          <w:rPr>
                            <w:rStyle w:val="Hipervnculo"/>
                            <w:rFonts w:ascii="Arial" w:hAnsi="Arial" w:cs="Arial"/>
                            <w:color w:val="034A90" w:themeColor="accent1"/>
                            <w:sz w:val="20"/>
                            <w:lang w:val="es-US"/>
                          </w:rPr>
                          <w:t>www.maternalhealthnetworksbc.com</w:t>
                        </w:r>
                      </w:hyperlink>
                      <w:r w:rsidR="007F6C79" w:rsidRPr="0047307D">
                        <w:rPr>
                          <w:rFonts w:ascii="Arial" w:hAnsi="Arial" w:cs="Arial"/>
                          <w:color w:val="6F3B55" w:themeColor="text2" w:themeShade="BF"/>
                          <w:sz w:val="20"/>
                          <w:lang w:val="es-US"/>
                        </w:rPr>
                        <w:t>.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83E8D">
        <w:rPr>
          <w:noProof/>
          <w:lang w:val="es-419" w:eastAsia="zh-TW"/>
        </w:rPr>
        <mc:AlternateContent>
          <mc:Choice Requires="wps">
            <w:drawing>
              <wp:anchor distT="45720" distB="45720" distL="114300" distR="114300" simplePos="0" relativeHeight="251686911" behindDoc="0" locked="0" layoutInCell="1" allowOverlap="1" wp14:anchorId="4FD309E3" wp14:editId="0D31C6DF">
                <wp:simplePos x="0" y="0"/>
                <wp:positionH relativeFrom="page">
                  <wp:posOffset>627797</wp:posOffset>
                </wp:positionH>
                <wp:positionV relativeFrom="margin">
                  <wp:posOffset>2524836</wp:posOffset>
                </wp:positionV>
                <wp:extent cx="2292748" cy="1719618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2748" cy="1719618"/>
                        </a:xfrm>
                        <a:prstGeom prst="round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B5AEDD" w14:textId="6AB5DDA1" w:rsidR="00C83E8D" w:rsidRPr="0047307D" w:rsidRDefault="006F547F" w:rsidP="00C83E8D">
                            <w:pPr>
                              <w:jc w:val="center"/>
                              <w:rPr>
                                <w:rFonts w:ascii="Arial" w:hAnsi="Arial" w:cs="Arial"/>
                                <w:color w:val="6F3B55" w:themeColor="text2" w:themeShade="BF"/>
                                <w:sz w:val="32"/>
                                <w:szCs w:val="32"/>
                                <w:lang w:val="es-US"/>
                              </w:rPr>
                            </w:pPr>
                            <w:r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  <w:lang w:val="es-US"/>
                              </w:rPr>
                              <w:t>Introduzca</w:t>
                            </w:r>
                            <w:r w:rsidR="00DA3258" w:rsidRPr="0047307D">
                              <w:rPr>
                                <w:rFonts w:ascii="Arial" w:hAnsi="Arial" w:cs="Arial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  <w:lang w:val="es-US"/>
                              </w:rPr>
                              <w:t xml:space="preserve"> el logo y/o imagen del presentador </w:t>
                            </w:r>
                          </w:p>
                          <w:p w14:paraId="52020F54" w14:textId="77777777" w:rsidR="00C83E8D" w:rsidRPr="00DA3258" w:rsidRDefault="00C83E8D" w:rsidP="00C83E8D">
                            <w:pPr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32"/>
                                <w:szCs w:val="32"/>
                                <w:lang w:val="es-US"/>
                              </w:rPr>
                            </w:pPr>
                          </w:p>
                          <w:p w14:paraId="3412E873" w14:textId="77777777" w:rsidR="00C83E8D" w:rsidRPr="00DA3258" w:rsidRDefault="00C83E8D" w:rsidP="00C83E8D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546C62EF" w14:textId="77777777" w:rsidR="00C83E8D" w:rsidRPr="00DA3258" w:rsidRDefault="00C83E8D" w:rsidP="00C83E8D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  <w:p w14:paraId="5D1C5EE3" w14:textId="77777777" w:rsidR="00C83E8D" w:rsidRPr="00DA3258" w:rsidRDefault="00C83E8D" w:rsidP="00C83E8D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  <w:lang w:val="es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D309E3" id="_x0000_s1033" style="position:absolute;margin-left:49.45pt;margin-top:198.8pt;width:180.55pt;height:135.4pt;z-index:251686911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" fillcolor="#d7b5c6 [1311]" stroked="f">
                <v:stroke joinstyle="miter"/>
                <v:textbox>
                  <w:txbxContent>
                    <w:p w14:paraId="21B5AEDD" w14:textId="6AB5DDA1" w:rsidR="00C83E8D" w:rsidRPr="0047307D" w:rsidRDefault="006F547F" w:rsidP="00C83E8D">
                      <w:pPr>
                        <w:jc w:val="center"/>
                        <w:rPr>
                          <w:rFonts w:ascii="Arial" w:hAnsi="Arial" w:cs="Arial"/>
                          <w:color w:val="6F3B55" w:themeColor="text2" w:themeShade="BF"/>
                          <w:sz w:val="32"/>
                          <w:szCs w:val="32"/>
                          <w:lang w:val="es-US"/>
                        </w:rPr>
                      </w:pPr>
                      <w:r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32"/>
                          <w:szCs w:val="32"/>
                          <w:lang w:val="es-US"/>
                        </w:rPr>
                        <w:t>Introduzca</w:t>
                      </w:r>
                      <w:r w:rsidR="00DA3258" w:rsidRPr="0047307D">
                        <w:rPr>
                          <w:rFonts w:ascii="Arial" w:hAnsi="Arial" w:cs="Arial"/>
                          <w:b/>
                          <w:bCs/>
                          <w:color w:val="6F3B55" w:themeColor="text2" w:themeShade="BF"/>
                          <w:sz w:val="32"/>
                          <w:szCs w:val="32"/>
                          <w:lang w:val="es-US"/>
                        </w:rPr>
                        <w:t xml:space="preserve"> el logo y/o imagen del presentador </w:t>
                      </w:r>
                    </w:p>
                    <w:p w14:paraId="52020F54" w14:textId="77777777" w:rsidR="00C83E8D" w:rsidRPr="00DA3258" w:rsidRDefault="00C83E8D" w:rsidP="00C83E8D">
                      <w:pPr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32"/>
                          <w:szCs w:val="32"/>
                          <w:lang w:val="es-US"/>
                        </w:rPr>
                      </w:pPr>
                    </w:p>
                    <w:p w14:paraId="3412E873" w14:textId="77777777" w:rsidR="00C83E8D" w:rsidRPr="00DA3258" w:rsidRDefault="00C83E8D" w:rsidP="00C83E8D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  <w:p w14:paraId="546C62EF" w14:textId="77777777" w:rsidR="00C83E8D" w:rsidRPr="00DA3258" w:rsidRDefault="00C83E8D" w:rsidP="00C83E8D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  <w:p w14:paraId="5D1C5EE3" w14:textId="77777777" w:rsidR="00C83E8D" w:rsidRPr="00DA3258" w:rsidRDefault="00C83E8D" w:rsidP="00C83E8D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  <w:lang w:val="es-US"/>
                        </w:rPr>
                      </w:pPr>
                    </w:p>
                  </w:txbxContent>
                </v:textbox>
                <w10:wrap anchorx="page" anchory="margin"/>
              </v:roundrect>
            </w:pict>
          </mc:Fallback>
        </mc:AlternateContent>
      </w:r>
      <w:r w:rsidR="00C83E8D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78719" behindDoc="0" locked="0" layoutInCell="1" allowOverlap="1" wp14:anchorId="64F85D72" wp14:editId="0F53BBC2">
                <wp:simplePos x="0" y="0"/>
                <wp:positionH relativeFrom="column">
                  <wp:posOffset>-204792</wp:posOffset>
                </wp:positionH>
                <wp:positionV relativeFrom="paragraph">
                  <wp:posOffset>2129259</wp:posOffset>
                </wp:positionV>
                <wp:extent cx="1918932" cy="2110001"/>
                <wp:effectExtent l="19050" t="19050" r="43815" b="4318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8932" cy="2110001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57150">
                          <a:solidFill>
                            <a:srgbClr val="B37192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D5563D9" id="Oval 23" o:spid="_x0000_s1026" style="position:absolute;margin-left:-16.15pt;margin-top:167.65pt;width:151.1pt;height:166.15pt;z-index:2516787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" fillcolor="#c490aa [1951]" strokecolor="#b37192" strokeweight="4.5pt">
                <v:stroke joinstyle="miter"/>
              </v:oval>
            </w:pict>
          </mc:Fallback>
        </mc:AlternateContent>
      </w:r>
      <w:r w:rsidR="0065341A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63359" behindDoc="0" locked="0" layoutInCell="1" allowOverlap="1" wp14:anchorId="208D62BC" wp14:editId="0BA24C63">
                <wp:simplePos x="0" y="0"/>
                <wp:positionH relativeFrom="page">
                  <wp:align>left</wp:align>
                </wp:positionH>
                <wp:positionV relativeFrom="paragraph">
                  <wp:posOffset>2919095</wp:posOffset>
                </wp:positionV>
                <wp:extent cx="7877810" cy="3510915"/>
                <wp:effectExtent l="0" t="0" r="889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7810" cy="351091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604105" id="Rectangle 5" o:spid="_x0000_s1026" style="position:absolute;margin-left:0;margin-top:229.85pt;width:620.3pt;height:276.45pt;z-index:251663359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" fillcolor="#6f3b55 [2415]" stroked="f" strokeweight="1pt">
                <w10:wrap anchorx="page"/>
              </v:rect>
            </w:pict>
          </mc:Fallback>
        </mc:AlternateContent>
      </w:r>
      <w:r w:rsidR="00AC7FE8">
        <w:rPr>
          <w:noProof/>
          <w:lang w:val="es-419" w:eastAsia="zh-TW"/>
        </w:rPr>
        <mc:AlternateContent>
          <mc:Choice Requires="wps">
            <w:drawing>
              <wp:anchor distT="0" distB="0" distL="114300" distR="114300" simplePos="0" relativeHeight="251664383" behindDoc="0" locked="0" layoutInCell="1" allowOverlap="1" wp14:anchorId="19614059" wp14:editId="02E98936">
                <wp:simplePos x="0" y="0"/>
                <wp:positionH relativeFrom="margin">
                  <wp:posOffset>10342767</wp:posOffset>
                </wp:positionH>
                <wp:positionV relativeFrom="paragraph">
                  <wp:posOffset>2254514</wp:posOffset>
                </wp:positionV>
                <wp:extent cx="2288467" cy="8134153"/>
                <wp:effectExtent l="67945" t="103505" r="85090" b="351790"/>
                <wp:wrapNone/>
                <wp:docPr id="7" name="Flowchart: Stored Da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167635">
                          <a:off x="0" y="0"/>
                          <a:ext cx="2288467" cy="8134153"/>
                        </a:xfrm>
                        <a:prstGeom prst="flowChartOnlineStorag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190EDE"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  <v:stroke joinstyle="miter"/>
                <v:path gradientshapeok="t" o:connecttype="custom" o:connectlocs="10800,0;0,10800;10800,21600;17997,10800" textboxrect="3600,0,17997,21600"/>
              </v:shapetype>
              <v:shape id="Flowchart: Stored Data 7" o:spid="_x0000_s1026" type="#_x0000_t130" style="position:absolute;margin-left:814.4pt;margin-top:177.5pt;width:180.2pt;height:640.5pt;rotation:5644435fd;z-index:25166438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" fillcolor="#034a90 [3204]" strokecolor="#012447 [1604]" strokeweight="1pt">
                <w10:wrap anchorx="margin"/>
              </v:shape>
            </w:pict>
          </mc:Fallback>
        </mc:AlternateContent>
      </w:r>
      <w:r w:rsidR="007F6C79" w:rsidRPr="00F9662B">
        <w:rPr>
          <w:rFonts w:ascii="Franklin Gothic Book" w:hAnsi="Franklin Gothic Book" w:cs="Calibri"/>
          <w:b/>
          <w:bCs/>
          <w:noProof/>
          <w:sz w:val="40"/>
          <w:szCs w:val="40"/>
          <w:lang w:val="es-419" w:eastAsia="zh-TW"/>
        </w:rPr>
        <w:drawing>
          <wp:anchor distT="0" distB="0" distL="114300" distR="114300" simplePos="0" relativeHeight="251653120" behindDoc="0" locked="0" layoutInCell="1" allowOverlap="1" wp14:anchorId="4C2541E8" wp14:editId="6DD79FC3">
            <wp:simplePos x="0" y="0"/>
            <wp:positionH relativeFrom="margin">
              <wp:posOffset>-641445</wp:posOffset>
            </wp:positionH>
            <wp:positionV relativeFrom="page">
              <wp:posOffset>8516203</wp:posOffset>
            </wp:positionV>
            <wp:extent cx="3165475" cy="829310"/>
            <wp:effectExtent l="0" t="0" r="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475" cy="82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30B685" w14:textId="77777777" w:rsidR="00362095" w:rsidRPr="00362095" w:rsidRDefault="00362095" w:rsidP="00362095">
      <w:pPr>
        <w:rPr>
          <w:rFonts w:ascii="Franklin Gothic Book" w:hAnsi="Franklin Gothic Book"/>
          <w:sz w:val="56"/>
          <w:szCs w:val="56"/>
        </w:rPr>
      </w:pPr>
    </w:p>
    <w:p w14:paraId="33D58EE3" w14:textId="4A6A4EF0" w:rsidR="00362095" w:rsidRPr="00362095" w:rsidRDefault="00362095" w:rsidP="00362095">
      <w:pPr>
        <w:rPr>
          <w:rFonts w:ascii="Franklin Gothic Book" w:hAnsi="Franklin Gothic Book"/>
          <w:sz w:val="56"/>
          <w:szCs w:val="56"/>
        </w:rPr>
      </w:pPr>
    </w:p>
    <w:p w14:paraId="3DB2903A" w14:textId="77777777" w:rsidR="00362095" w:rsidRDefault="00362095" w:rsidP="00362095">
      <w:pPr>
        <w:rPr>
          <w:rFonts w:ascii="Franklin Gothic Book" w:hAnsi="Franklin Gothic Book"/>
          <w:b/>
          <w:bCs/>
          <w:color w:val="954F72" w:themeColor="text2"/>
          <w:sz w:val="56"/>
          <w:szCs w:val="56"/>
        </w:rPr>
      </w:pPr>
    </w:p>
    <w:p w14:paraId="56FCB11B" w14:textId="4EC4F871" w:rsidR="00362095" w:rsidRPr="00362095" w:rsidRDefault="00362095" w:rsidP="00362095">
      <w:pPr>
        <w:jc w:val="right"/>
        <w:rPr>
          <w:rFonts w:ascii="Franklin Gothic Book" w:hAnsi="Franklin Gothic Book"/>
          <w:sz w:val="56"/>
          <w:szCs w:val="56"/>
        </w:rPr>
      </w:pPr>
    </w:p>
    <w:sectPr w:rsidR="00362095" w:rsidRPr="003620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266BB1"/>
    <w:multiLevelType w:val="hybridMultilevel"/>
    <w:tmpl w:val="8DEC0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7025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jUxNTU2NjQwMDZW0lEKTi0uzszPAykwqgUAQRTpSCwAAAA="/>
  </w:docVars>
  <w:rsids>
    <w:rsidRoot w:val="0019627D"/>
    <w:rsid w:val="0001500C"/>
    <w:rsid w:val="00024759"/>
    <w:rsid w:val="000C6A5A"/>
    <w:rsid w:val="000E2F4B"/>
    <w:rsid w:val="0019627D"/>
    <w:rsid w:val="0021722A"/>
    <w:rsid w:val="00282384"/>
    <w:rsid w:val="002C2425"/>
    <w:rsid w:val="00350569"/>
    <w:rsid w:val="00362095"/>
    <w:rsid w:val="0047307D"/>
    <w:rsid w:val="004D720E"/>
    <w:rsid w:val="004F55A7"/>
    <w:rsid w:val="00583FB1"/>
    <w:rsid w:val="006051C6"/>
    <w:rsid w:val="0065341A"/>
    <w:rsid w:val="006A0027"/>
    <w:rsid w:val="006F547F"/>
    <w:rsid w:val="007F6C79"/>
    <w:rsid w:val="007F74E7"/>
    <w:rsid w:val="008027BE"/>
    <w:rsid w:val="008B4C66"/>
    <w:rsid w:val="008C3641"/>
    <w:rsid w:val="00914CA1"/>
    <w:rsid w:val="009438B2"/>
    <w:rsid w:val="00AC7FE8"/>
    <w:rsid w:val="00B301B2"/>
    <w:rsid w:val="00C35FD8"/>
    <w:rsid w:val="00C82446"/>
    <w:rsid w:val="00C83E8D"/>
    <w:rsid w:val="00C90C54"/>
    <w:rsid w:val="00D63C34"/>
    <w:rsid w:val="00D76EB3"/>
    <w:rsid w:val="00D81D0D"/>
    <w:rsid w:val="00DA3258"/>
    <w:rsid w:val="00F9662B"/>
    <w:rsid w:val="00FF0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10AF3"/>
  <w15:chartTrackingRefBased/>
  <w15:docId w15:val="{A59C3B48-8D27-4E7F-9986-EBEC157D5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6C7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6C7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341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81D0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hyperlink" Target="http://www.maternalhealthnetworksbc.com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maternalhealthnetworksbc.com" TargetMode="External"/></Relationships>
</file>

<file path=word/theme/theme1.xml><?xml version="1.0" encoding="utf-8"?>
<a:theme xmlns:a="http://schemas.openxmlformats.org/drawingml/2006/main" name="MHN">
  <a:themeElements>
    <a:clrScheme name="Custom 220">
      <a:dk1>
        <a:sysClr val="windowText" lastClr="000000"/>
      </a:dk1>
      <a:lt1>
        <a:sysClr val="window" lastClr="FFFFFF"/>
      </a:lt1>
      <a:dk2>
        <a:srgbClr val="954F72"/>
      </a:dk2>
      <a:lt2>
        <a:srgbClr val="E7E6E6"/>
      </a:lt2>
      <a:accent1>
        <a:srgbClr val="034A90"/>
      </a:accent1>
      <a:accent2>
        <a:srgbClr val="595959"/>
      </a:accent2>
      <a:accent3>
        <a:srgbClr val="538135"/>
      </a:accent3>
      <a:accent4>
        <a:srgbClr val="954F72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7d5c03-7ef8-44a5-84bc-0b2768140d17" xsi:nil="true"/>
    <lcf76f155ced4ddcb4097134ff3c332f xmlns="dda31852-0824-4e9a-b702-9c57543736b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D6FFDD1A96ED40918A9A3D826F5EDA" ma:contentTypeVersion="16" ma:contentTypeDescription="Create a new document." ma:contentTypeScope="" ma:versionID="305f630ce667c8d6047427bc2e406a1e">
  <xsd:schema xmlns:xsd="http://www.w3.org/2001/XMLSchema" xmlns:xs="http://www.w3.org/2001/XMLSchema" xmlns:p="http://schemas.microsoft.com/office/2006/metadata/properties" xmlns:ns2="dda31852-0824-4e9a-b702-9c57543736b3" xmlns:ns3="887d5c03-7ef8-44a5-84bc-0b2768140d17" targetNamespace="http://schemas.microsoft.com/office/2006/metadata/properties" ma:root="true" ma:fieldsID="296c7536124ecd71ba0d6d25a68520b3" ns2:_="" ns3:_="">
    <xsd:import namespace="dda31852-0824-4e9a-b702-9c57543736b3"/>
    <xsd:import namespace="887d5c03-7ef8-44a5-84bc-0b2768140d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a31852-0824-4e9a-b702-9c57543736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33ba762-2ba6-4555-baae-00476115ebb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7d5c03-7ef8-44a5-84bc-0b2768140d1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9d8fee7-1e8f-40e0-b7f6-5ab175186571}" ma:internalName="TaxCatchAll" ma:showField="CatchAllData" ma:web="887d5c03-7ef8-44a5-84bc-0b2768140d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AD474E-B981-4E56-AC8D-41CF2751A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B0D6B4-C967-481B-907B-B577D5DBFC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1C0190-AE38-40BE-9BAC-DD2576FA0F9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slated by The Spanish Group LLC: A Document Translation Service https://www.thespanishgroup.org</dc:creator>
  <cp:keywords/>
  <dc:description/>
  <cp:lastModifiedBy>Vanessa Helfrick Paulus</cp:lastModifiedBy>
  <cp:revision>20</cp:revision>
  <dcterms:created xsi:type="dcterms:W3CDTF">2021-04-21T18:21:00Z</dcterms:created>
  <dcterms:modified xsi:type="dcterms:W3CDTF">2022-05-31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D6FFDD1A96ED40918A9A3D826F5EDA</vt:lpwstr>
  </property>
</Properties>
</file>